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74A47" w14:textId="77777777" w:rsidR="00542952" w:rsidRDefault="00542952" w:rsidP="002444F7">
      <w:pPr>
        <w:widowControl w:val="0"/>
        <w:pBdr>
          <w:top w:val="nil"/>
          <w:left w:val="nil"/>
          <w:bottom w:val="nil"/>
          <w:right w:val="nil"/>
          <w:between w:val="nil"/>
        </w:pBdr>
        <w:spacing w:line="276" w:lineRule="auto"/>
        <w:ind w:left="0" w:hanging="2"/>
        <w:jc w:val="both"/>
        <w:outlineLvl w:val="9"/>
        <w:rPr>
          <w:rFonts w:ascii="Arial" w:eastAsia="Arial" w:hAnsi="Arial" w:cs="Arial"/>
          <w:color w:val="000000"/>
          <w:sz w:val="22"/>
          <w:szCs w:val="22"/>
        </w:rPr>
      </w:pPr>
    </w:p>
    <w:tbl>
      <w:tblPr>
        <w:tblStyle w:val="a"/>
        <w:tblW w:w="11016" w:type="dxa"/>
        <w:tblInd w:w="-10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Look w:val="0000" w:firstRow="0" w:lastRow="0" w:firstColumn="0" w:lastColumn="0" w:noHBand="0" w:noVBand="0"/>
      </w:tblPr>
      <w:tblGrid>
        <w:gridCol w:w="1728"/>
        <w:gridCol w:w="7560"/>
        <w:gridCol w:w="1728"/>
      </w:tblGrid>
      <w:tr w:rsidR="00542952" w14:paraId="670306AF" w14:textId="77777777">
        <w:tc>
          <w:tcPr>
            <w:tcW w:w="1728" w:type="dxa"/>
          </w:tcPr>
          <w:p w14:paraId="5A496374" w14:textId="77777777" w:rsidR="00542952" w:rsidRDefault="00000000" w:rsidP="002444F7">
            <w:pPr>
              <w:ind w:left="2" w:hanging="4"/>
              <w:jc w:val="both"/>
              <w:outlineLvl w:val="9"/>
              <w:rPr>
                <w:sz w:val="38"/>
                <w:szCs w:val="38"/>
              </w:rPr>
            </w:pPr>
            <w:r>
              <w:rPr>
                <w:b/>
                <w:noProof/>
                <w:sz w:val="38"/>
                <w:szCs w:val="38"/>
              </w:rPr>
              <w:drawing>
                <wp:inline distT="0" distB="0" distL="114300" distR="114300" wp14:anchorId="7B85932C" wp14:editId="4E6BF00D">
                  <wp:extent cx="1019175" cy="1066800"/>
                  <wp:effectExtent l="0" t="0" r="0" b="0"/>
                  <wp:docPr id="10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019175" cy="1066800"/>
                          </a:xfrm>
                          <a:prstGeom prst="rect">
                            <a:avLst/>
                          </a:prstGeom>
                          <a:ln/>
                        </pic:spPr>
                      </pic:pic>
                    </a:graphicData>
                  </a:graphic>
                </wp:inline>
              </w:drawing>
            </w:r>
          </w:p>
        </w:tc>
        <w:tc>
          <w:tcPr>
            <w:tcW w:w="7560" w:type="dxa"/>
          </w:tcPr>
          <w:p w14:paraId="4C7934ED" w14:textId="77777777" w:rsidR="00542952" w:rsidRDefault="00000000" w:rsidP="002444F7">
            <w:pPr>
              <w:ind w:left="2" w:hanging="4"/>
              <w:jc w:val="both"/>
              <w:outlineLvl w:val="9"/>
              <w:rPr>
                <w:sz w:val="34"/>
                <w:szCs w:val="34"/>
              </w:rPr>
            </w:pPr>
            <w:r>
              <w:rPr>
                <w:b/>
                <w:sz w:val="38"/>
                <w:szCs w:val="38"/>
              </w:rPr>
              <w:t>BAHRIA UNIVERSITY, (Karachi Campus)</w:t>
            </w:r>
          </w:p>
          <w:p w14:paraId="60F0557E" w14:textId="77777777" w:rsidR="00542952" w:rsidRDefault="00000000" w:rsidP="002444F7">
            <w:pPr>
              <w:ind w:left="1" w:hanging="3"/>
              <w:jc w:val="both"/>
              <w:outlineLvl w:val="9"/>
              <w:rPr>
                <w:sz w:val="34"/>
                <w:szCs w:val="34"/>
              </w:rPr>
            </w:pPr>
            <w:r>
              <w:rPr>
                <w:i/>
                <w:sz w:val="34"/>
                <w:szCs w:val="34"/>
              </w:rPr>
              <w:t>Department of Software Engineering</w:t>
            </w:r>
          </w:p>
          <w:p w14:paraId="7F0CA41A" w14:textId="77777777" w:rsidR="00542952" w:rsidRDefault="00000000" w:rsidP="002444F7">
            <w:pPr>
              <w:ind w:left="1" w:hanging="3"/>
              <w:jc w:val="both"/>
              <w:outlineLvl w:val="9"/>
              <w:rPr>
                <w:sz w:val="26"/>
                <w:szCs w:val="26"/>
              </w:rPr>
            </w:pPr>
            <w:r>
              <w:rPr>
                <w:b/>
                <w:sz w:val="26"/>
                <w:szCs w:val="26"/>
              </w:rPr>
              <w:t>Assignment 1 - Fall 2023</w:t>
            </w:r>
          </w:p>
          <w:p w14:paraId="230077C7" w14:textId="77777777" w:rsidR="00542952" w:rsidRDefault="00542952" w:rsidP="002444F7">
            <w:pPr>
              <w:ind w:left="2" w:hanging="4"/>
              <w:jc w:val="both"/>
              <w:outlineLvl w:val="9"/>
              <w:rPr>
                <w:sz w:val="38"/>
                <w:szCs w:val="38"/>
              </w:rPr>
            </w:pPr>
          </w:p>
        </w:tc>
        <w:tc>
          <w:tcPr>
            <w:tcW w:w="1728" w:type="dxa"/>
          </w:tcPr>
          <w:p w14:paraId="63FFCA5C" w14:textId="77777777" w:rsidR="00542952" w:rsidRDefault="00542952" w:rsidP="002444F7">
            <w:pPr>
              <w:ind w:left="2" w:hanging="4"/>
              <w:jc w:val="both"/>
              <w:outlineLvl w:val="9"/>
              <w:rPr>
                <w:sz w:val="38"/>
                <w:szCs w:val="38"/>
              </w:rPr>
            </w:pPr>
          </w:p>
        </w:tc>
      </w:tr>
    </w:tbl>
    <w:p w14:paraId="7A244A8D" w14:textId="77777777" w:rsidR="00542952" w:rsidRDefault="00000000" w:rsidP="002444F7">
      <w:pPr>
        <w:ind w:left="0" w:hanging="2"/>
        <w:jc w:val="both"/>
        <w:outlineLvl w:val="9"/>
      </w:pPr>
      <w:r>
        <w:rPr>
          <w:noProof/>
        </w:rPr>
        <mc:AlternateContent>
          <mc:Choice Requires="wpg">
            <w:drawing>
              <wp:anchor distT="0" distB="0" distL="114300" distR="114300" simplePos="0" relativeHeight="251658240" behindDoc="0" locked="0" layoutInCell="1" hidden="0" allowOverlap="1" wp14:anchorId="1DE5004F" wp14:editId="7549AB84">
                <wp:simplePos x="0" y="0"/>
                <wp:positionH relativeFrom="column">
                  <wp:posOffset>1</wp:posOffset>
                </wp:positionH>
                <wp:positionV relativeFrom="paragraph">
                  <wp:posOffset>76200</wp:posOffset>
                </wp:positionV>
                <wp:extent cx="5910580" cy="41275"/>
                <wp:effectExtent l="0" t="0" r="0" b="0"/>
                <wp:wrapNone/>
                <wp:docPr id="1026" name="Straight Arrow Connector 1026"/>
                <wp:cNvGraphicFramePr/>
                <a:graphic xmlns:a="http://schemas.openxmlformats.org/drawingml/2006/main">
                  <a:graphicData uri="http://schemas.microsoft.com/office/word/2010/wordprocessingShape">
                    <wps:wsp>
                      <wps:cNvCnPr/>
                      <wps:spPr>
                        <a:xfrm rot="10800000" flipH="1">
                          <a:off x="2395473" y="3764125"/>
                          <a:ext cx="5901055" cy="31750"/>
                        </a:xfrm>
                        <a:prstGeom prst="straightConnector1">
                          <a:avLst/>
                        </a:prstGeom>
                        <a:noFill/>
                        <a:ln w="9525"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76200</wp:posOffset>
                </wp:positionV>
                <wp:extent cx="5910580" cy="41275"/>
                <wp:effectExtent b="0" l="0" r="0" t="0"/>
                <wp:wrapNone/>
                <wp:docPr id="1026" name="image2.png"/>
                <a:graphic>
                  <a:graphicData uri="http://schemas.openxmlformats.org/drawingml/2006/picture">
                    <pic:pic>
                      <pic:nvPicPr>
                        <pic:cNvPr id="0" name="image2.png"/>
                        <pic:cNvPicPr preferRelativeResize="0"/>
                      </pic:nvPicPr>
                      <pic:blipFill>
                        <a:blip r:embed="rId10"/>
                        <a:srcRect/>
                        <a:stretch>
                          <a:fillRect/>
                        </a:stretch>
                      </pic:blipFill>
                      <pic:spPr>
                        <a:xfrm>
                          <a:off x="0" y="0"/>
                          <a:ext cx="5910580" cy="41275"/>
                        </a:xfrm>
                        <a:prstGeom prst="rect"/>
                        <a:ln/>
                      </pic:spPr>
                    </pic:pic>
                  </a:graphicData>
                </a:graphic>
              </wp:anchor>
            </w:drawing>
          </mc:Fallback>
        </mc:AlternateContent>
      </w:r>
    </w:p>
    <w:p w14:paraId="2549F8A7" w14:textId="29FFC705" w:rsidR="009717C8" w:rsidRDefault="009717C8" w:rsidP="002444F7">
      <w:pPr>
        <w:ind w:left="0" w:hanging="2"/>
        <w:jc w:val="both"/>
        <w:outlineLvl w:val="9"/>
      </w:pPr>
      <w:r>
        <w:t xml:space="preserve">COURSE TITLE:      </w:t>
      </w:r>
      <w:r w:rsidRPr="00A06052">
        <w:rPr>
          <w:b/>
        </w:rPr>
        <w:t>NUMERICAL ANALYSIS</w:t>
      </w:r>
      <w:r w:rsidRPr="00A06052">
        <w:tab/>
      </w:r>
      <w:r>
        <w:tab/>
      </w:r>
      <w:r>
        <w:tab/>
        <w:t>COURSE CODE:</w:t>
      </w:r>
      <w:r w:rsidR="005629CD">
        <w:t xml:space="preserve"> </w:t>
      </w:r>
      <w:r w:rsidRPr="00A06052">
        <w:rPr>
          <w:b/>
          <w:smallCaps/>
        </w:rPr>
        <w:t>GSC-321</w:t>
      </w:r>
    </w:p>
    <w:p w14:paraId="21D4DE95" w14:textId="27CAC08C" w:rsidR="009717C8" w:rsidRDefault="009717C8" w:rsidP="002444F7">
      <w:pPr>
        <w:ind w:left="0" w:hanging="2"/>
        <w:jc w:val="both"/>
        <w:outlineLvl w:val="9"/>
      </w:pPr>
      <w:r>
        <w:t>Class:</w:t>
      </w:r>
      <w:r>
        <w:tab/>
        <w:t xml:space="preserve">                       </w:t>
      </w:r>
      <w:r>
        <w:rPr>
          <w:b/>
        </w:rPr>
        <w:t>BSE-VII (</w:t>
      </w:r>
      <w:proofErr w:type="gramStart"/>
      <w:r>
        <w:rPr>
          <w:b/>
        </w:rPr>
        <w:t>A,B</w:t>
      </w:r>
      <w:proofErr w:type="gramEnd"/>
      <w:r>
        <w:rPr>
          <w:b/>
        </w:rPr>
        <w:t>)</w:t>
      </w:r>
      <w:r>
        <w:rPr>
          <w:b/>
        </w:rPr>
        <w:tab/>
        <w:t xml:space="preserve">       </w:t>
      </w:r>
      <w:r>
        <w:rPr>
          <w:b/>
        </w:rPr>
        <w:tab/>
        <w:t xml:space="preserve">       </w:t>
      </w:r>
      <w:r>
        <w:rPr>
          <w:b/>
        </w:rPr>
        <w:tab/>
      </w:r>
      <w:r w:rsidR="00AA3E01">
        <w:rPr>
          <w:b/>
        </w:rPr>
        <w:tab/>
      </w:r>
      <w:r w:rsidR="00AA3E01">
        <w:t xml:space="preserve">Time Allowed:   </w:t>
      </w:r>
      <w:r w:rsidR="00AA3E01">
        <w:rPr>
          <w:b/>
        </w:rPr>
        <w:t xml:space="preserve">  1 Week.</w:t>
      </w:r>
    </w:p>
    <w:p w14:paraId="7E6BD1A4" w14:textId="1ABF1E73" w:rsidR="009717C8" w:rsidRDefault="009717C8" w:rsidP="002444F7">
      <w:pPr>
        <w:ind w:left="0" w:hanging="2"/>
        <w:jc w:val="both"/>
        <w:outlineLvl w:val="9"/>
      </w:pPr>
      <w:r>
        <w:t xml:space="preserve">Course Instructor:      </w:t>
      </w:r>
      <w:r>
        <w:rPr>
          <w:b/>
          <w:smallCaps/>
        </w:rPr>
        <w:t xml:space="preserve">Engr. </w:t>
      </w:r>
      <w:proofErr w:type="spellStart"/>
      <w:r>
        <w:rPr>
          <w:b/>
          <w:smallCaps/>
        </w:rPr>
        <w:t>Rahemeen</w:t>
      </w:r>
      <w:proofErr w:type="spellEnd"/>
      <w:r>
        <w:rPr>
          <w:b/>
        </w:rPr>
        <w:tab/>
      </w:r>
      <w:r>
        <w:rPr>
          <w:b/>
        </w:rPr>
        <w:tab/>
        <w:t xml:space="preserve">           </w:t>
      </w:r>
      <w:r>
        <w:rPr>
          <w:b/>
        </w:rPr>
        <w:tab/>
      </w:r>
      <w:r>
        <w:rPr>
          <w:b/>
        </w:rPr>
        <w:tab/>
      </w:r>
      <w:r w:rsidR="00AA3E01">
        <w:t>Max. Marks:</w:t>
      </w:r>
      <w:r w:rsidR="00AA3E01">
        <w:rPr>
          <w:b/>
        </w:rPr>
        <w:t xml:space="preserve">         </w:t>
      </w:r>
      <w:r w:rsidR="00A06052">
        <w:rPr>
          <w:b/>
        </w:rPr>
        <w:t>10</w:t>
      </w:r>
      <w:r w:rsidR="00B20FB3">
        <w:rPr>
          <w:b/>
        </w:rPr>
        <w:t xml:space="preserve"> marks</w:t>
      </w:r>
    </w:p>
    <w:p w14:paraId="095686C7" w14:textId="1A254B58" w:rsidR="009717C8" w:rsidRDefault="009717C8" w:rsidP="002444F7">
      <w:pPr>
        <w:pBdr>
          <w:bottom w:val="single" w:sz="4" w:space="1" w:color="000000"/>
        </w:pBdr>
        <w:ind w:left="0" w:hanging="2"/>
        <w:jc w:val="both"/>
        <w:outlineLvl w:val="9"/>
      </w:pPr>
      <w:r>
        <w:t xml:space="preserve">Submission Date:       </w:t>
      </w:r>
      <w:r w:rsidR="004A58B7" w:rsidRPr="004A58B7">
        <w:rPr>
          <w:b/>
          <w:bCs/>
        </w:rPr>
        <w:t>31-10-2023</w:t>
      </w:r>
      <w:r>
        <w:tab/>
      </w:r>
      <w:r>
        <w:rPr>
          <w:b/>
        </w:rPr>
        <w:tab/>
      </w:r>
      <w:r>
        <w:rPr>
          <w:b/>
        </w:rPr>
        <w:tab/>
      </w:r>
      <w:r>
        <w:rPr>
          <w:b/>
        </w:rPr>
        <w:tab/>
      </w:r>
      <w:r>
        <w:rPr>
          <w:b/>
        </w:rPr>
        <w:tab/>
      </w:r>
    </w:p>
    <w:p w14:paraId="71C3FE77" w14:textId="77777777" w:rsidR="00542952" w:rsidRDefault="00542952" w:rsidP="002444F7">
      <w:pPr>
        <w:ind w:left="0" w:hanging="2"/>
        <w:jc w:val="both"/>
        <w:outlineLvl w:val="9"/>
      </w:pPr>
    </w:p>
    <w:p w14:paraId="2B97F883" w14:textId="6F3D040A" w:rsidR="00EC7002" w:rsidRDefault="00000000" w:rsidP="002444F7">
      <w:pPr>
        <w:ind w:left="0" w:hanging="2"/>
        <w:jc w:val="both"/>
        <w:outlineLvl w:val="9"/>
        <w:rPr>
          <w:b/>
        </w:rPr>
      </w:pPr>
      <w:r>
        <w:rPr>
          <w:b/>
        </w:rPr>
        <w:t>Question No. 1</w:t>
      </w:r>
      <w:r>
        <w:rPr>
          <w:b/>
        </w:rPr>
        <w:tab/>
      </w:r>
      <w:r>
        <w:rPr>
          <w:b/>
        </w:rPr>
        <w:tab/>
      </w:r>
      <w:r>
        <w:rPr>
          <w:b/>
        </w:rPr>
        <w:tab/>
      </w:r>
      <w:r>
        <w:rPr>
          <w:b/>
        </w:rPr>
        <w:tab/>
      </w:r>
      <w:r>
        <w:rPr>
          <w:b/>
        </w:rPr>
        <w:tab/>
      </w:r>
      <w:r>
        <w:rPr>
          <w:b/>
        </w:rPr>
        <w:tab/>
      </w:r>
      <w:r>
        <w:rPr>
          <w:b/>
        </w:rPr>
        <w:tab/>
      </w:r>
      <w:r>
        <w:rPr>
          <w:b/>
        </w:rPr>
        <w:tab/>
        <w:t xml:space="preserve">[CLO1: </w:t>
      </w:r>
      <w:r w:rsidR="00903426">
        <w:rPr>
          <w:b/>
        </w:rPr>
        <w:t>10</w:t>
      </w:r>
      <w:r>
        <w:rPr>
          <w:b/>
        </w:rPr>
        <w:t xml:space="preserve"> Marks]</w:t>
      </w:r>
      <w:r>
        <w:rPr>
          <w:b/>
        </w:rPr>
        <w:tab/>
      </w:r>
    </w:p>
    <w:p w14:paraId="3806A924" w14:textId="77777777" w:rsidR="00EC7002" w:rsidRDefault="00EC7002" w:rsidP="002444F7">
      <w:pPr>
        <w:ind w:left="0" w:hanging="2"/>
        <w:jc w:val="both"/>
        <w:outlineLvl w:val="9"/>
        <w:rPr>
          <w:b/>
        </w:rPr>
      </w:pPr>
    </w:p>
    <w:p w14:paraId="7800FBD6" w14:textId="0E4054B2" w:rsidR="00EC7002" w:rsidRDefault="00EC7002" w:rsidP="002444F7">
      <w:pPr>
        <w:pStyle w:val="ListParagraph"/>
        <w:numPr>
          <w:ilvl w:val="0"/>
          <w:numId w:val="1"/>
        </w:numPr>
        <w:ind w:leftChars="0" w:firstLineChars="0"/>
        <w:jc w:val="both"/>
        <w:outlineLvl w:val="9"/>
        <w:rPr>
          <w:bCs/>
        </w:rPr>
      </w:pPr>
      <w:r w:rsidRPr="00903426">
        <w:rPr>
          <w:bCs/>
        </w:rPr>
        <w:t xml:space="preserve">Define numerical stability in the context of numerical algorithms. How can you determine whether a numerical algorithm is stable? </w:t>
      </w:r>
    </w:p>
    <w:p w14:paraId="6CDBF2E9" w14:textId="77777777" w:rsidR="00A61767" w:rsidRDefault="00A61767" w:rsidP="002444F7">
      <w:pPr>
        <w:pStyle w:val="ListParagraph"/>
        <w:ind w:leftChars="0" w:left="357" w:firstLineChars="0" w:firstLine="0"/>
        <w:jc w:val="both"/>
        <w:outlineLvl w:val="9"/>
        <w:rPr>
          <w:bCs/>
        </w:rPr>
      </w:pPr>
    </w:p>
    <w:p w14:paraId="7F47EA9D" w14:textId="5051210C" w:rsidR="00A61767" w:rsidRDefault="00A61767" w:rsidP="002444F7">
      <w:pPr>
        <w:pStyle w:val="ListParagraph"/>
        <w:spacing w:line="360" w:lineRule="auto"/>
        <w:ind w:leftChars="0" w:left="357" w:firstLineChars="0" w:firstLine="0"/>
        <w:jc w:val="both"/>
        <w:outlineLvl w:val="9"/>
        <w:rPr>
          <w:bCs/>
        </w:rPr>
      </w:pPr>
      <w:r w:rsidRPr="00A61767">
        <w:rPr>
          <w:bCs/>
        </w:rPr>
        <w:t>Numerical stability in the context of numerical algorithms refers to the ability of an algorithm to produce accurate and reliable results even when subjected to small variations or perturbations in the input data. It is a crucial consideration in numerical computations because it ensures that the algorithm behaves predictably and consistently, especially when dealing with real-world data that may have inherent imprecisions or uncertainties.</w:t>
      </w:r>
    </w:p>
    <w:p w14:paraId="2FBEB157" w14:textId="77777777" w:rsidR="00A61767" w:rsidRDefault="00A61767" w:rsidP="002444F7">
      <w:pPr>
        <w:pStyle w:val="ListParagraph"/>
        <w:spacing w:line="360" w:lineRule="auto"/>
        <w:ind w:leftChars="0" w:left="357" w:firstLineChars="0" w:firstLine="0"/>
        <w:jc w:val="both"/>
        <w:outlineLvl w:val="9"/>
        <w:rPr>
          <w:bCs/>
        </w:rPr>
      </w:pPr>
    </w:p>
    <w:p w14:paraId="2FC3C207" w14:textId="77777777" w:rsidR="007240AE" w:rsidRDefault="00A61767" w:rsidP="002444F7">
      <w:pPr>
        <w:pStyle w:val="ListParagraph"/>
        <w:spacing w:line="360" w:lineRule="auto"/>
        <w:ind w:leftChars="0" w:left="357" w:firstLineChars="0" w:firstLine="0"/>
        <w:jc w:val="both"/>
        <w:outlineLvl w:val="9"/>
        <w:rPr>
          <w:bCs/>
        </w:rPr>
      </w:pPr>
      <w:r w:rsidRPr="00A61767">
        <w:rPr>
          <w:bCs/>
        </w:rPr>
        <w:t>To determine whether a numerical algorithm is stable, you can consider the following factors:</w:t>
      </w:r>
    </w:p>
    <w:p w14:paraId="40A18AA8" w14:textId="77777777" w:rsidR="007240AE" w:rsidRDefault="007240AE" w:rsidP="002444F7">
      <w:pPr>
        <w:pStyle w:val="ListParagraph"/>
        <w:spacing w:line="360" w:lineRule="auto"/>
        <w:ind w:leftChars="0" w:left="357" w:firstLineChars="0" w:firstLine="0"/>
        <w:jc w:val="both"/>
        <w:outlineLvl w:val="9"/>
        <w:rPr>
          <w:bCs/>
        </w:rPr>
      </w:pPr>
    </w:p>
    <w:p w14:paraId="002D03B6" w14:textId="293D6ADD" w:rsidR="00A61767" w:rsidRPr="00C809C0" w:rsidRDefault="00A61767" w:rsidP="002444F7">
      <w:pPr>
        <w:pStyle w:val="ListParagraph"/>
        <w:spacing w:line="360" w:lineRule="auto"/>
        <w:ind w:leftChars="0" w:left="357" w:firstLineChars="0" w:firstLine="0"/>
        <w:jc w:val="both"/>
        <w:outlineLvl w:val="9"/>
        <w:rPr>
          <w:bCs/>
        </w:rPr>
      </w:pPr>
      <w:r w:rsidRPr="007240AE">
        <w:rPr>
          <w:b/>
        </w:rPr>
        <w:t>Error Analysis:</w:t>
      </w:r>
      <w:r w:rsidRPr="007240AE">
        <w:rPr>
          <w:bCs/>
        </w:rPr>
        <w:t xml:space="preserve"> Perform a thorough error analysis of the algorithm. This involves examining how errors propagate through the algorithm's calculations. A stable algorithm should exhibit bounded error growth, meaning that small errors in the input data do not lead to significant errors in the output. </w:t>
      </w:r>
    </w:p>
    <w:p w14:paraId="1A96603E" w14:textId="77777777" w:rsidR="00C809C0" w:rsidRDefault="00C809C0" w:rsidP="002444F7">
      <w:pPr>
        <w:pStyle w:val="ListParagraph"/>
        <w:spacing w:line="360" w:lineRule="auto"/>
        <w:ind w:leftChars="0" w:left="357" w:firstLineChars="0" w:firstLine="0"/>
        <w:jc w:val="both"/>
        <w:outlineLvl w:val="9"/>
        <w:rPr>
          <w:b/>
        </w:rPr>
      </w:pPr>
    </w:p>
    <w:p w14:paraId="00CC0450" w14:textId="3439704F" w:rsidR="00A61767" w:rsidRDefault="00A61767" w:rsidP="002444F7">
      <w:pPr>
        <w:pStyle w:val="ListParagraph"/>
        <w:spacing w:line="360" w:lineRule="auto"/>
        <w:ind w:leftChars="0" w:left="357" w:firstLineChars="0" w:firstLine="0"/>
        <w:jc w:val="both"/>
        <w:outlineLvl w:val="9"/>
        <w:rPr>
          <w:bCs/>
        </w:rPr>
      </w:pPr>
      <w:r w:rsidRPr="00A61767">
        <w:rPr>
          <w:b/>
        </w:rPr>
        <w:t>Conditioning:</w:t>
      </w:r>
      <w:r w:rsidRPr="00A61767">
        <w:rPr>
          <w:bCs/>
        </w:rPr>
        <w:t xml:space="preserve"> Assess the conditioning of the problem being solved. A well-conditioned problem is one where small </w:t>
      </w:r>
      <w:r w:rsidR="000214E0" w:rsidRPr="00A61767">
        <w:rPr>
          <w:bCs/>
        </w:rPr>
        <w:t>change</w:t>
      </w:r>
      <w:r w:rsidRPr="00A61767">
        <w:rPr>
          <w:bCs/>
        </w:rPr>
        <w:t xml:space="preserve"> in the input data result in small changes in the output. Stable algorithms are better suited to well-conditioned problems. If the problem is ill-conditioned, it may be more challenging to achieve stability. </w:t>
      </w:r>
    </w:p>
    <w:p w14:paraId="3B0893AA" w14:textId="77777777" w:rsidR="00C809C0" w:rsidRDefault="00C809C0" w:rsidP="002444F7">
      <w:pPr>
        <w:pStyle w:val="ListParagraph"/>
        <w:spacing w:line="360" w:lineRule="auto"/>
        <w:ind w:leftChars="0" w:left="357" w:firstLineChars="0" w:firstLine="0"/>
        <w:jc w:val="both"/>
        <w:outlineLvl w:val="9"/>
        <w:rPr>
          <w:b/>
        </w:rPr>
      </w:pPr>
    </w:p>
    <w:p w14:paraId="3A016CBF" w14:textId="77777777" w:rsidR="00824F11" w:rsidRDefault="00A61767" w:rsidP="002444F7">
      <w:pPr>
        <w:pStyle w:val="ListParagraph"/>
        <w:spacing w:line="360" w:lineRule="auto"/>
        <w:ind w:leftChars="0" w:left="357" w:firstLineChars="0" w:firstLine="0"/>
        <w:jc w:val="both"/>
        <w:outlineLvl w:val="9"/>
        <w:rPr>
          <w:bCs/>
        </w:rPr>
      </w:pPr>
      <w:r w:rsidRPr="00A61767">
        <w:rPr>
          <w:b/>
        </w:rPr>
        <w:lastRenderedPageBreak/>
        <w:t>Round-off Errors:</w:t>
      </w:r>
      <w:r w:rsidRPr="00A61767">
        <w:rPr>
          <w:bCs/>
        </w:rPr>
        <w:t xml:space="preserve"> Consider the impact of round-off errors, which occur due to finite precision arithmetic in digital computers. Ensure that the algorithm is designed to minimize or control round-off errors, especially when dealing with iterative or recursive calculations. </w:t>
      </w:r>
    </w:p>
    <w:p w14:paraId="4DD0D0EA" w14:textId="77777777" w:rsidR="00824F11" w:rsidRDefault="00824F11" w:rsidP="002444F7">
      <w:pPr>
        <w:pStyle w:val="ListParagraph"/>
        <w:spacing w:line="360" w:lineRule="auto"/>
        <w:ind w:leftChars="0" w:left="357" w:firstLineChars="0" w:firstLine="0"/>
        <w:jc w:val="both"/>
        <w:outlineLvl w:val="9"/>
        <w:rPr>
          <w:b/>
        </w:rPr>
      </w:pPr>
    </w:p>
    <w:p w14:paraId="5925CAC0" w14:textId="63B5BAEC" w:rsidR="00A61767" w:rsidRDefault="00A61767" w:rsidP="002444F7">
      <w:pPr>
        <w:pStyle w:val="ListParagraph"/>
        <w:spacing w:line="360" w:lineRule="auto"/>
        <w:ind w:leftChars="0" w:left="357" w:firstLineChars="0" w:firstLine="0"/>
        <w:jc w:val="both"/>
        <w:outlineLvl w:val="9"/>
        <w:rPr>
          <w:bCs/>
        </w:rPr>
      </w:pPr>
      <w:r w:rsidRPr="00A61767">
        <w:rPr>
          <w:b/>
        </w:rPr>
        <w:t>Convergence:</w:t>
      </w:r>
      <w:r w:rsidRPr="00A61767">
        <w:rPr>
          <w:bCs/>
        </w:rPr>
        <w:t xml:space="preserve"> For iterative algorithms, examine the convergence behavior. A stable algorithm should converge to a solution in a predictable and efficient manner. It should not oscillate or diverge when the input data is perturbed slightly. </w:t>
      </w:r>
    </w:p>
    <w:p w14:paraId="4351DF33" w14:textId="77777777" w:rsidR="00CE2A63" w:rsidRDefault="00CE2A63" w:rsidP="002444F7">
      <w:pPr>
        <w:pStyle w:val="ListParagraph"/>
        <w:spacing w:line="360" w:lineRule="auto"/>
        <w:ind w:leftChars="0" w:left="357" w:firstLineChars="0" w:firstLine="0"/>
        <w:jc w:val="both"/>
        <w:outlineLvl w:val="9"/>
        <w:rPr>
          <w:b/>
        </w:rPr>
      </w:pPr>
    </w:p>
    <w:p w14:paraId="4614ECAD" w14:textId="44351420" w:rsidR="00A61767" w:rsidRDefault="00A61767" w:rsidP="002444F7">
      <w:pPr>
        <w:pStyle w:val="ListParagraph"/>
        <w:spacing w:line="360" w:lineRule="auto"/>
        <w:ind w:leftChars="0" w:left="357" w:firstLineChars="0" w:firstLine="0"/>
        <w:jc w:val="both"/>
        <w:outlineLvl w:val="9"/>
        <w:rPr>
          <w:bCs/>
        </w:rPr>
      </w:pPr>
      <w:r w:rsidRPr="00A61767">
        <w:rPr>
          <w:b/>
        </w:rPr>
        <w:t>Test Cases:</w:t>
      </w:r>
      <w:r w:rsidRPr="00A61767">
        <w:rPr>
          <w:bCs/>
        </w:rPr>
        <w:t xml:space="preserve"> Test the algorithm with a range of input data, including extreme cases and boundary values. Verify that it consistently produces accurate results across a variety of scenarios. </w:t>
      </w:r>
    </w:p>
    <w:p w14:paraId="299C0B4A" w14:textId="77777777" w:rsidR="00CE2A63" w:rsidRDefault="00CE2A63" w:rsidP="002444F7">
      <w:pPr>
        <w:pStyle w:val="ListParagraph"/>
        <w:spacing w:line="360" w:lineRule="auto"/>
        <w:ind w:leftChars="0" w:left="357" w:firstLineChars="0" w:firstLine="0"/>
        <w:jc w:val="both"/>
        <w:outlineLvl w:val="9"/>
        <w:rPr>
          <w:b/>
        </w:rPr>
      </w:pPr>
    </w:p>
    <w:p w14:paraId="0B0A952C" w14:textId="36EC7D9F" w:rsidR="00A61767" w:rsidRDefault="00A61767" w:rsidP="002444F7">
      <w:pPr>
        <w:pStyle w:val="ListParagraph"/>
        <w:spacing w:line="360" w:lineRule="auto"/>
        <w:ind w:leftChars="0" w:left="357" w:firstLineChars="0" w:firstLine="0"/>
        <w:jc w:val="both"/>
        <w:outlineLvl w:val="9"/>
        <w:rPr>
          <w:bCs/>
        </w:rPr>
      </w:pPr>
      <w:r w:rsidRPr="00A61767">
        <w:rPr>
          <w:b/>
        </w:rPr>
        <w:t>Analyze Stability Criteria:</w:t>
      </w:r>
      <w:r w:rsidRPr="00A61767">
        <w:rPr>
          <w:bCs/>
        </w:rPr>
        <w:t xml:space="preserve"> Some numerical algorithms have stability criteria derived from mathematical analysis. These criteria provide mathematical conditions that must be met for the algorithm to remain stable. Ensure that these criteria are satisfied. </w:t>
      </w:r>
    </w:p>
    <w:p w14:paraId="116F884D" w14:textId="77777777" w:rsidR="00CE2A63" w:rsidRDefault="00CE2A63" w:rsidP="002444F7">
      <w:pPr>
        <w:pStyle w:val="ListParagraph"/>
        <w:spacing w:line="360" w:lineRule="auto"/>
        <w:ind w:leftChars="0" w:left="357" w:firstLineChars="0" w:firstLine="0"/>
        <w:jc w:val="both"/>
        <w:outlineLvl w:val="9"/>
        <w:rPr>
          <w:b/>
        </w:rPr>
      </w:pPr>
    </w:p>
    <w:p w14:paraId="4530B849" w14:textId="6269D725" w:rsidR="00A61767" w:rsidRDefault="00A61767" w:rsidP="002444F7">
      <w:pPr>
        <w:pStyle w:val="ListParagraph"/>
        <w:spacing w:line="360" w:lineRule="auto"/>
        <w:ind w:leftChars="0" w:left="357" w:firstLineChars="0" w:firstLine="0"/>
        <w:jc w:val="both"/>
        <w:outlineLvl w:val="9"/>
        <w:rPr>
          <w:bCs/>
        </w:rPr>
      </w:pPr>
      <w:r w:rsidRPr="00A61767">
        <w:rPr>
          <w:b/>
        </w:rPr>
        <w:t>Comparison:</w:t>
      </w:r>
      <w:r w:rsidRPr="00A61767">
        <w:rPr>
          <w:bCs/>
        </w:rPr>
        <w:t xml:space="preserve"> Compare the results of the algorithm to analytical solutions or results obtained using other established algorithms. If the algorithm consistently produces similar results, it is an indicator of stability. </w:t>
      </w:r>
    </w:p>
    <w:p w14:paraId="0D3BAFB6" w14:textId="77777777" w:rsidR="00CE2A63" w:rsidRDefault="00CE2A63" w:rsidP="002444F7">
      <w:pPr>
        <w:pStyle w:val="ListParagraph"/>
        <w:spacing w:line="360" w:lineRule="auto"/>
        <w:ind w:leftChars="0" w:left="357" w:firstLineChars="0" w:firstLine="0"/>
        <w:jc w:val="both"/>
        <w:outlineLvl w:val="9"/>
        <w:rPr>
          <w:b/>
        </w:rPr>
      </w:pPr>
    </w:p>
    <w:p w14:paraId="727654D9" w14:textId="7ECCADFD" w:rsidR="00A61767" w:rsidRDefault="00A61767" w:rsidP="002444F7">
      <w:pPr>
        <w:pStyle w:val="ListParagraph"/>
        <w:spacing w:line="360" w:lineRule="auto"/>
        <w:ind w:leftChars="0" w:left="357" w:firstLineChars="0" w:firstLine="0"/>
        <w:jc w:val="both"/>
        <w:outlineLvl w:val="9"/>
        <w:rPr>
          <w:bCs/>
        </w:rPr>
      </w:pPr>
      <w:r w:rsidRPr="00A61767">
        <w:rPr>
          <w:b/>
        </w:rPr>
        <w:t>Sensitivity Analysis:</w:t>
      </w:r>
      <w:r w:rsidRPr="00A61767">
        <w:rPr>
          <w:bCs/>
        </w:rPr>
        <w:t xml:space="preserve"> Conduct sensitivity analysis by intentionally introducing small perturbations in the input data and observing the effect on the output. A stable algorithm should demonstrate resilience to such perturbations. </w:t>
      </w:r>
    </w:p>
    <w:p w14:paraId="6B3305F6" w14:textId="77777777" w:rsidR="00CE2A63" w:rsidRDefault="00CE2A63" w:rsidP="002444F7">
      <w:pPr>
        <w:pStyle w:val="ListParagraph"/>
        <w:spacing w:line="360" w:lineRule="auto"/>
        <w:ind w:leftChars="0" w:left="357" w:firstLineChars="0" w:firstLine="0"/>
        <w:jc w:val="both"/>
        <w:outlineLvl w:val="9"/>
        <w:rPr>
          <w:b/>
        </w:rPr>
      </w:pPr>
    </w:p>
    <w:p w14:paraId="1C503D1C" w14:textId="45D082B4" w:rsidR="00A61767" w:rsidRPr="00903426" w:rsidRDefault="00A61767" w:rsidP="002444F7">
      <w:pPr>
        <w:pStyle w:val="ListParagraph"/>
        <w:spacing w:line="360" w:lineRule="auto"/>
        <w:ind w:leftChars="0" w:left="357" w:firstLineChars="0" w:firstLine="0"/>
        <w:jc w:val="both"/>
        <w:outlineLvl w:val="9"/>
        <w:rPr>
          <w:bCs/>
        </w:rPr>
      </w:pPr>
      <w:r w:rsidRPr="00A61767">
        <w:rPr>
          <w:b/>
        </w:rPr>
        <w:t>Empirical Testing:</w:t>
      </w:r>
      <w:r w:rsidRPr="00A61767">
        <w:rPr>
          <w:bCs/>
        </w:rPr>
        <w:t xml:space="preserve"> Finally, conduct extensive empirical testing with real-world data or simulated scenarios to assess the algorithm's performance and stability in practical applications.</w:t>
      </w:r>
    </w:p>
    <w:p w14:paraId="58CA3601" w14:textId="03354FE4" w:rsidR="00327EBA" w:rsidRDefault="00327EBA" w:rsidP="002444F7">
      <w:pPr>
        <w:suppressAutoHyphens w:val="0"/>
        <w:spacing w:line="240" w:lineRule="auto"/>
        <w:ind w:leftChars="0" w:left="0" w:firstLineChars="0" w:firstLine="0"/>
        <w:jc w:val="both"/>
        <w:textDirection w:val="lrTb"/>
        <w:textAlignment w:val="auto"/>
        <w:outlineLvl w:val="9"/>
        <w:rPr>
          <w:bCs/>
        </w:rPr>
      </w:pPr>
      <w:r>
        <w:rPr>
          <w:bCs/>
        </w:rPr>
        <w:br w:type="page"/>
      </w:r>
    </w:p>
    <w:p w14:paraId="2F46A217" w14:textId="77777777" w:rsidR="00EC7002" w:rsidRPr="00EC7002" w:rsidRDefault="00EC7002" w:rsidP="002444F7">
      <w:pPr>
        <w:ind w:left="0" w:hanging="2"/>
        <w:jc w:val="both"/>
        <w:outlineLvl w:val="9"/>
        <w:rPr>
          <w:bCs/>
        </w:rPr>
      </w:pPr>
    </w:p>
    <w:p w14:paraId="0258CD56" w14:textId="7FC23725" w:rsidR="00853920" w:rsidRDefault="00EC7002" w:rsidP="002444F7">
      <w:pPr>
        <w:pStyle w:val="ListParagraph"/>
        <w:numPr>
          <w:ilvl w:val="0"/>
          <w:numId w:val="1"/>
        </w:numPr>
        <w:ind w:leftChars="0" w:firstLineChars="0"/>
        <w:jc w:val="both"/>
        <w:outlineLvl w:val="9"/>
        <w:rPr>
          <w:bCs/>
        </w:rPr>
      </w:pPr>
      <w:r w:rsidRPr="00903426">
        <w:rPr>
          <w:bCs/>
        </w:rPr>
        <w:t xml:space="preserve">Discuss the difference between linear convergence and quadratic convergence in the context of iterative numerical methods. </w:t>
      </w:r>
    </w:p>
    <w:p w14:paraId="6EA1A268" w14:textId="77777777" w:rsidR="00853920" w:rsidRDefault="00853920" w:rsidP="002444F7">
      <w:pPr>
        <w:pStyle w:val="ListParagraph"/>
        <w:ind w:leftChars="0" w:left="358" w:firstLineChars="0" w:firstLine="0"/>
        <w:jc w:val="both"/>
        <w:outlineLvl w:val="9"/>
        <w:rPr>
          <w:bCs/>
        </w:rPr>
      </w:pPr>
    </w:p>
    <w:p w14:paraId="4140935D" w14:textId="77777777" w:rsidR="00853920" w:rsidRDefault="00853920" w:rsidP="002444F7">
      <w:pPr>
        <w:pStyle w:val="ListParagraph"/>
        <w:ind w:leftChars="0" w:left="358" w:firstLineChars="0" w:firstLine="0"/>
        <w:jc w:val="both"/>
        <w:outlineLvl w:val="9"/>
        <w:rPr>
          <w:bCs/>
        </w:rPr>
      </w:pPr>
    </w:p>
    <w:p w14:paraId="7FF67E11" w14:textId="5DEF763F" w:rsidR="00853920" w:rsidRDefault="004D3D33" w:rsidP="002444F7">
      <w:pPr>
        <w:pStyle w:val="ListParagraph"/>
        <w:spacing w:line="360" w:lineRule="auto"/>
        <w:ind w:leftChars="0" w:left="358" w:firstLineChars="0" w:firstLine="0"/>
        <w:jc w:val="both"/>
        <w:outlineLvl w:val="9"/>
        <w:rPr>
          <w:bCs/>
        </w:rPr>
      </w:pPr>
      <w:r w:rsidRPr="004D3D33">
        <w:rPr>
          <w:bCs/>
        </w:rPr>
        <w:t>In the context of iterative numerical methods, such as optimization algorithms or solving systems of linear equations, linear convergence and quadratic convergence are two different rates at which an iterative algorithm approaches the solution. These rates are indicators of how quickly the algorithm reduces the error between the current approximation and the true solution.</w:t>
      </w:r>
    </w:p>
    <w:p w14:paraId="56DAD3AE" w14:textId="77777777" w:rsidR="004D3D33" w:rsidRDefault="004D3D33" w:rsidP="002444F7">
      <w:pPr>
        <w:pStyle w:val="ListParagraph"/>
        <w:spacing w:line="360" w:lineRule="auto"/>
        <w:ind w:leftChars="0" w:left="358" w:firstLineChars="0" w:firstLine="0"/>
        <w:jc w:val="both"/>
        <w:outlineLvl w:val="9"/>
        <w:rPr>
          <w:bCs/>
        </w:rPr>
      </w:pPr>
    </w:p>
    <w:p w14:paraId="6C33ABBF" w14:textId="77777777" w:rsidR="004D3D33" w:rsidRDefault="004D3D33" w:rsidP="002444F7">
      <w:pPr>
        <w:pStyle w:val="ListParagraph"/>
        <w:spacing w:line="360" w:lineRule="auto"/>
        <w:ind w:leftChars="0" w:left="358" w:firstLineChars="0" w:firstLine="0"/>
        <w:jc w:val="both"/>
        <w:outlineLvl w:val="9"/>
        <w:rPr>
          <w:bCs/>
        </w:rPr>
      </w:pPr>
      <w:r w:rsidRPr="004D3D33">
        <w:rPr>
          <w:b/>
        </w:rPr>
        <w:t xml:space="preserve">Linear Convergence: </w:t>
      </w:r>
      <w:r w:rsidRPr="004D3D33">
        <w:rPr>
          <w:bCs/>
        </w:rPr>
        <w:t xml:space="preserve">Linear convergence means that the error in the approximation decreases linearly with each iteration. </w:t>
      </w:r>
    </w:p>
    <w:p w14:paraId="5099330F" w14:textId="1C3CB219" w:rsidR="004D3D33" w:rsidRDefault="004D3D33" w:rsidP="002444F7">
      <w:pPr>
        <w:pStyle w:val="ListParagraph"/>
        <w:spacing w:line="360" w:lineRule="auto"/>
        <w:ind w:leftChars="0" w:left="358" w:firstLineChars="0" w:firstLine="0"/>
        <w:jc w:val="both"/>
        <w:outlineLvl w:val="9"/>
        <w:rPr>
          <w:bCs/>
        </w:rPr>
      </w:pPr>
      <w:r w:rsidRPr="004D3D33">
        <w:rPr>
          <w:bCs/>
        </w:rPr>
        <w:t>Mathematically, if "</w:t>
      </w:r>
      <w:proofErr w:type="spellStart"/>
      <w:r w:rsidRPr="004D3D33">
        <w:rPr>
          <w:bCs/>
        </w:rPr>
        <w:t>e_k</w:t>
      </w:r>
      <w:proofErr w:type="spellEnd"/>
      <w:r w:rsidRPr="004D3D33">
        <w:rPr>
          <w:bCs/>
        </w:rPr>
        <w:t xml:space="preserve">" represents the error at the k-th iteration, then for a linearly convergent method, you would typically see a behavior like this: </w:t>
      </w:r>
      <w:r>
        <w:rPr>
          <w:bCs/>
        </w:rPr>
        <w:t xml:space="preserve">ek </w:t>
      </w:r>
      <w:r w:rsidR="005B5873" w:rsidRPr="005B5873">
        <w:rPr>
          <w:bCs/>
        </w:rPr>
        <w:t>≈</w:t>
      </w:r>
      <w:r w:rsidR="005B5873">
        <w:rPr>
          <w:bCs/>
        </w:rPr>
        <w:t xml:space="preserve"> </w:t>
      </w:r>
      <w:r w:rsidR="005B5873" w:rsidRPr="005B5873">
        <w:rPr>
          <w:bCs/>
        </w:rPr>
        <w:t>C</w:t>
      </w:r>
      <w:r w:rsidR="005B5873" w:rsidRPr="005B5873">
        <w:rPr>
          <w:rFonts w:ascii="Cambria Math" w:hAnsi="Cambria Math" w:cs="Cambria Math"/>
          <w:bCs/>
        </w:rPr>
        <w:t>⋅</w:t>
      </w:r>
      <w:r w:rsidR="005B5873" w:rsidRPr="005B5873">
        <w:rPr>
          <w:bCs/>
        </w:rPr>
        <w:t>ek−</w:t>
      </w:r>
      <w:r w:rsidR="00DF7CC0" w:rsidRPr="005B5873">
        <w:rPr>
          <w:bCs/>
        </w:rPr>
        <w:t>1.</w:t>
      </w:r>
      <w:r w:rsidR="005B5873" w:rsidRPr="005B5873">
        <w:rPr>
          <w:bCs/>
        </w:rPr>
        <w:t>​</w:t>
      </w:r>
    </w:p>
    <w:p w14:paraId="07243287" w14:textId="77777777" w:rsidR="005B5873" w:rsidRDefault="004D3D33" w:rsidP="002444F7">
      <w:pPr>
        <w:pStyle w:val="ListParagraph"/>
        <w:spacing w:line="360" w:lineRule="auto"/>
        <w:ind w:leftChars="0" w:left="358" w:firstLineChars="0" w:firstLine="0"/>
        <w:jc w:val="both"/>
        <w:outlineLvl w:val="9"/>
        <w:rPr>
          <w:bCs/>
        </w:rPr>
      </w:pPr>
      <w:r w:rsidRPr="004D3D33">
        <w:rPr>
          <w:bCs/>
        </w:rPr>
        <w:t xml:space="preserve">where "C" is a constant, typically less than 1. </w:t>
      </w:r>
    </w:p>
    <w:p w14:paraId="2BB75900" w14:textId="77777777" w:rsidR="00DF7CC0" w:rsidRDefault="004D3D33" w:rsidP="002444F7">
      <w:pPr>
        <w:pStyle w:val="ListParagraph"/>
        <w:spacing w:line="360" w:lineRule="auto"/>
        <w:ind w:leftChars="0" w:left="358" w:firstLineChars="0" w:firstLine="0"/>
        <w:jc w:val="both"/>
        <w:outlineLvl w:val="9"/>
        <w:rPr>
          <w:bCs/>
        </w:rPr>
      </w:pPr>
      <w:r w:rsidRPr="004D3D33">
        <w:rPr>
          <w:bCs/>
        </w:rPr>
        <w:t xml:space="preserve">In other words, the error is reduced by a fixed fraction with each iteration. Linear convergence is relatively slower compared to quadratic convergence. </w:t>
      </w:r>
    </w:p>
    <w:p w14:paraId="6E16CFF3" w14:textId="5F892759" w:rsidR="004D3D33" w:rsidRDefault="004D3D33" w:rsidP="002444F7">
      <w:pPr>
        <w:pStyle w:val="ListParagraph"/>
        <w:spacing w:line="360" w:lineRule="auto"/>
        <w:ind w:leftChars="0" w:left="358" w:firstLineChars="0" w:firstLine="0"/>
        <w:jc w:val="both"/>
        <w:outlineLvl w:val="9"/>
        <w:rPr>
          <w:bCs/>
        </w:rPr>
      </w:pPr>
      <w:r w:rsidRPr="004D3D33">
        <w:rPr>
          <w:bCs/>
        </w:rPr>
        <w:t>Common examples of algorithms with linear convergence include the Jacobi method for solving linear systems of equations and some gradient descent methods for optimization.</w:t>
      </w:r>
    </w:p>
    <w:p w14:paraId="1131DD93" w14:textId="77777777" w:rsidR="004D3D33" w:rsidRDefault="004D3D33" w:rsidP="002444F7">
      <w:pPr>
        <w:pStyle w:val="ListParagraph"/>
        <w:spacing w:line="360" w:lineRule="auto"/>
        <w:ind w:leftChars="0" w:left="358" w:firstLineChars="0" w:firstLine="0"/>
        <w:jc w:val="both"/>
        <w:outlineLvl w:val="9"/>
        <w:rPr>
          <w:bCs/>
        </w:rPr>
      </w:pPr>
    </w:p>
    <w:p w14:paraId="6AF49F97" w14:textId="77777777" w:rsidR="00DF7CC0" w:rsidRDefault="004D3D33" w:rsidP="002444F7">
      <w:pPr>
        <w:pStyle w:val="ListParagraph"/>
        <w:spacing w:line="360" w:lineRule="auto"/>
        <w:ind w:leftChars="0" w:left="358" w:firstLineChars="0" w:firstLine="0"/>
        <w:jc w:val="both"/>
        <w:outlineLvl w:val="9"/>
        <w:rPr>
          <w:bCs/>
        </w:rPr>
      </w:pPr>
      <w:r w:rsidRPr="004D3D33">
        <w:rPr>
          <w:b/>
        </w:rPr>
        <w:t>Quadratic Convergence:</w:t>
      </w:r>
      <w:r w:rsidRPr="004D3D33">
        <w:rPr>
          <w:bCs/>
        </w:rPr>
        <w:t xml:space="preserve"> Quadratic convergence, on the other hand, implies that the error decreases quadratically with each iteration. Mathematically, for a quadratically convergent method, the error behavior would look like this:</w:t>
      </w:r>
    </w:p>
    <w:p w14:paraId="5597551A" w14:textId="68AFF44D" w:rsidR="00DF7CC0" w:rsidRDefault="00DF7CC0" w:rsidP="002444F7">
      <w:pPr>
        <w:pStyle w:val="ListParagraph"/>
        <w:spacing w:line="360" w:lineRule="auto"/>
        <w:ind w:leftChars="0" w:left="358" w:firstLineChars="0" w:firstLine="0"/>
        <w:jc w:val="both"/>
        <w:outlineLvl w:val="9"/>
        <w:rPr>
          <w:bCs/>
        </w:rPr>
      </w:pPr>
      <w:r w:rsidRPr="00DF7CC0">
        <w:rPr>
          <w:bCs/>
        </w:rPr>
        <w:t>ek​</w:t>
      </w:r>
      <w:r w:rsidR="006C07E0">
        <w:rPr>
          <w:bCs/>
        </w:rPr>
        <w:t xml:space="preserve"> </w:t>
      </w:r>
      <w:r w:rsidRPr="00DF7CC0">
        <w:rPr>
          <w:bCs/>
        </w:rPr>
        <w:t>≈</w:t>
      </w:r>
      <w:r w:rsidR="006C07E0">
        <w:rPr>
          <w:bCs/>
        </w:rPr>
        <w:t xml:space="preserve"> </w:t>
      </w:r>
      <w:r w:rsidRPr="00DF7CC0">
        <w:rPr>
          <w:bCs/>
        </w:rPr>
        <w:t>C</w:t>
      </w:r>
      <w:r w:rsidRPr="00DF7CC0">
        <w:rPr>
          <w:rFonts w:ascii="Cambria Math" w:hAnsi="Cambria Math" w:cs="Cambria Math"/>
          <w:bCs/>
        </w:rPr>
        <w:t>⋅</w:t>
      </w:r>
      <w:r w:rsidRPr="00DF7CC0">
        <w:rPr>
          <w:bCs/>
        </w:rPr>
        <w:t>(ek−1</w:t>
      </w:r>
      <w:r w:rsidR="00990325" w:rsidRPr="00DF7CC0">
        <w:rPr>
          <w:bCs/>
        </w:rPr>
        <w:t>​)</w:t>
      </w:r>
      <w:r w:rsidR="00990325">
        <w:rPr>
          <w:bCs/>
        </w:rPr>
        <w:t xml:space="preserve"> ^</w:t>
      </w:r>
      <w:r w:rsidRPr="00DF7CC0">
        <w:rPr>
          <w:bCs/>
        </w:rPr>
        <w:t>2</w:t>
      </w:r>
      <w:r w:rsidR="00CF2DB6">
        <w:rPr>
          <w:bCs/>
        </w:rPr>
        <w:t>.</w:t>
      </w:r>
    </w:p>
    <w:p w14:paraId="391E415F" w14:textId="77777777" w:rsidR="00761EBD" w:rsidRDefault="004D3D33" w:rsidP="002444F7">
      <w:pPr>
        <w:pStyle w:val="ListParagraph"/>
        <w:spacing w:line="360" w:lineRule="auto"/>
        <w:ind w:leftChars="0" w:left="358" w:firstLineChars="0" w:firstLine="0"/>
        <w:jc w:val="both"/>
        <w:outlineLvl w:val="9"/>
        <w:rPr>
          <w:bCs/>
        </w:rPr>
      </w:pPr>
      <w:r w:rsidRPr="004D3D33">
        <w:rPr>
          <w:bCs/>
        </w:rPr>
        <w:t xml:space="preserve">where "C" is a constant. In this case, the error is reduced much faster than with linear convergence. As the number of iterations increases, the error shrinks rapidly, making the algorithm converge to the solution much more quickly. </w:t>
      </w:r>
    </w:p>
    <w:p w14:paraId="538C2B54" w14:textId="1440257E" w:rsidR="004E01B8" w:rsidRDefault="004D3D33" w:rsidP="002444F7">
      <w:pPr>
        <w:pStyle w:val="ListParagraph"/>
        <w:spacing w:line="360" w:lineRule="auto"/>
        <w:ind w:leftChars="0" w:left="358" w:firstLineChars="0" w:firstLine="0"/>
        <w:jc w:val="both"/>
        <w:outlineLvl w:val="9"/>
        <w:rPr>
          <w:bCs/>
        </w:rPr>
      </w:pPr>
      <w:r w:rsidRPr="004D3D33">
        <w:rPr>
          <w:bCs/>
        </w:rPr>
        <w:t>A classic example of an algorithm with quadratic convergence is the Newton-Raphson method for finding the roots of a function. Newton's method typically converges very quickly when close to the solution.</w:t>
      </w:r>
    </w:p>
    <w:p w14:paraId="7BEB2198" w14:textId="77777777" w:rsidR="004E01B8" w:rsidRDefault="004E01B8" w:rsidP="002444F7">
      <w:pPr>
        <w:suppressAutoHyphens w:val="0"/>
        <w:spacing w:line="360" w:lineRule="auto"/>
        <w:ind w:leftChars="0" w:left="0" w:firstLineChars="0" w:firstLine="0"/>
        <w:jc w:val="both"/>
        <w:textDirection w:val="lrTb"/>
        <w:textAlignment w:val="auto"/>
        <w:outlineLvl w:val="9"/>
        <w:rPr>
          <w:bCs/>
        </w:rPr>
      </w:pPr>
      <w:r>
        <w:rPr>
          <w:bCs/>
        </w:rPr>
        <w:br w:type="page"/>
      </w:r>
    </w:p>
    <w:p w14:paraId="4A11E223" w14:textId="77777777" w:rsidR="004E01B8" w:rsidRDefault="004E01B8" w:rsidP="002444F7">
      <w:pPr>
        <w:pStyle w:val="ListParagraph"/>
        <w:spacing w:line="360" w:lineRule="auto"/>
        <w:ind w:leftChars="0" w:left="358" w:firstLineChars="0" w:firstLine="0"/>
        <w:jc w:val="both"/>
        <w:outlineLvl w:val="9"/>
        <w:rPr>
          <w:bCs/>
        </w:rPr>
      </w:pPr>
      <w:r>
        <w:rPr>
          <w:bCs/>
        </w:rPr>
        <w:lastRenderedPageBreak/>
        <w:t>T</w:t>
      </w:r>
      <w:r w:rsidRPr="004E01B8">
        <w:rPr>
          <w:bCs/>
        </w:rPr>
        <w:t xml:space="preserve">he main difference between linear convergence and quadratic convergence in iterative numerical methods is the rate at which the error diminishes with each iteration. </w:t>
      </w:r>
    </w:p>
    <w:p w14:paraId="17B69F74" w14:textId="77777777" w:rsidR="004E01B8" w:rsidRDefault="004E01B8" w:rsidP="002444F7">
      <w:pPr>
        <w:pStyle w:val="ListParagraph"/>
        <w:spacing w:line="360" w:lineRule="auto"/>
        <w:ind w:leftChars="0" w:left="358" w:firstLineChars="0" w:firstLine="0"/>
        <w:jc w:val="both"/>
        <w:outlineLvl w:val="9"/>
        <w:rPr>
          <w:bCs/>
        </w:rPr>
      </w:pPr>
      <w:r w:rsidRPr="004E01B8">
        <w:rPr>
          <w:b/>
        </w:rPr>
        <w:t>Quadratic convergence</w:t>
      </w:r>
      <w:r w:rsidRPr="004E01B8">
        <w:rPr>
          <w:bCs/>
        </w:rPr>
        <w:t xml:space="preserve"> is much faster, while linear convergence progresses at a slower, more constant rate. The choice of method depends on the specific problem and trade-offs between computational cost and convergence speed. </w:t>
      </w:r>
    </w:p>
    <w:p w14:paraId="30F3CE5A" w14:textId="2B1D2239" w:rsidR="004D3D33" w:rsidRPr="00853920" w:rsidRDefault="004E01B8" w:rsidP="002444F7">
      <w:pPr>
        <w:pStyle w:val="ListParagraph"/>
        <w:spacing w:line="360" w:lineRule="auto"/>
        <w:ind w:leftChars="0" w:left="358" w:firstLineChars="0" w:firstLine="0"/>
        <w:jc w:val="both"/>
        <w:outlineLvl w:val="9"/>
        <w:rPr>
          <w:bCs/>
        </w:rPr>
      </w:pPr>
      <w:r w:rsidRPr="00246390">
        <w:rPr>
          <w:b/>
        </w:rPr>
        <w:t>Linear convergence</w:t>
      </w:r>
      <w:r w:rsidRPr="004E01B8">
        <w:rPr>
          <w:bCs/>
        </w:rPr>
        <w:t xml:space="preserve"> is characterized by a linear decrease in error with each iteration, while quadratic convergence features a quadratic decrease in error.</w:t>
      </w:r>
    </w:p>
    <w:p w14:paraId="0705FDB1" w14:textId="5A200399" w:rsidR="00542952" w:rsidRDefault="00000000" w:rsidP="002444F7">
      <w:pPr>
        <w:ind w:leftChars="0" w:left="0" w:firstLineChars="0" w:firstLine="0"/>
        <w:jc w:val="both"/>
        <w:outlineLvl w:val="9"/>
      </w:pPr>
      <w:r>
        <w:rPr>
          <w:b/>
        </w:rPr>
        <w:tab/>
      </w:r>
      <w:r>
        <w:rPr>
          <w:b/>
        </w:rPr>
        <w:tab/>
      </w:r>
      <w:r>
        <w:rPr>
          <w:b/>
        </w:rPr>
        <w:tab/>
      </w:r>
      <w:r>
        <w:rPr>
          <w:b/>
        </w:rPr>
        <w:tab/>
      </w:r>
      <w:r>
        <w:rPr>
          <w:b/>
        </w:rPr>
        <w:tab/>
      </w:r>
      <w:r>
        <w:rPr>
          <w:b/>
        </w:rPr>
        <w:tab/>
      </w:r>
      <w:r>
        <w:rPr>
          <w:b/>
        </w:rPr>
        <w:tab/>
      </w:r>
    </w:p>
    <w:sectPr w:rsidR="00542952">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CF53D" w14:textId="77777777" w:rsidR="00BE15BB" w:rsidRDefault="00BE15BB">
      <w:pPr>
        <w:spacing w:line="240" w:lineRule="auto"/>
        <w:ind w:left="0" w:hanging="2"/>
      </w:pPr>
      <w:r>
        <w:separator/>
      </w:r>
    </w:p>
  </w:endnote>
  <w:endnote w:type="continuationSeparator" w:id="0">
    <w:p w14:paraId="7D80ADA1" w14:textId="77777777" w:rsidR="00BE15BB" w:rsidRDefault="00BE15BB">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8C61D" w14:textId="77777777" w:rsidR="00A208CE" w:rsidRDefault="00A208CE">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56AFC" w14:textId="1929B277" w:rsidR="00A208CE" w:rsidRDefault="00A208CE">
    <w:pPr>
      <w:pStyle w:val="Footer"/>
      <w:ind w:left="0" w:hanging="2"/>
    </w:pPr>
    <w:r>
      <w:t>M Muaz Shahzad</w:t>
    </w:r>
    <w:r>
      <w:tab/>
    </w:r>
    <w:r>
      <w:tab/>
    </w:r>
    <w:r>
      <w:tab/>
    </w:r>
    <w:r>
      <w:tab/>
    </w:r>
    <w:r>
      <w:tab/>
    </w:r>
    <w:r>
      <w:tab/>
    </w:r>
    <w:r>
      <w:tab/>
    </w:r>
    <w:r>
      <w:tab/>
      <w:t>02-131202-08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26D1F" w14:textId="77777777" w:rsidR="00A208CE" w:rsidRDefault="00A208CE">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837D25" w14:textId="77777777" w:rsidR="00BE15BB" w:rsidRDefault="00BE15BB">
      <w:pPr>
        <w:spacing w:line="240" w:lineRule="auto"/>
        <w:ind w:left="0" w:hanging="2"/>
      </w:pPr>
      <w:r>
        <w:separator/>
      </w:r>
    </w:p>
  </w:footnote>
  <w:footnote w:type="continuationSeparator" w:id="0">
    <w:p w14:paraId="386A1068" w14:textId="77777777" w:rsidR="00BE15BB" w:rsidRDefault="00BE15BB">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3DF23" w14:textId="77777777" w:rsidR="00A208CE" w:rsidRDefault="00A208CE">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91F9C" w14:textId="77777777" w:rsidR="00542952" w:rsidRDefault="00542952">
    <w:pPr>
      <w:pBdr>
        <w:top w:val="nil"/>
        <w:left w:val="nil"/>
        <w:bottom w:val="nil"/>
        <w:right w:val="nil"/>
        <w:between w:val="nil"/>
      </w:pBdr>
      <w:spacing w:line="240" w:lineRule="auto"/>
      <w:ind w:left="0" w:hanging="2"/>
      <w:rPr>
        <w:color w:val="000000"/>
      </w:rPr>
    </w:pPr>
  </w:p>
  <w:p w14:paraId="689E59EB" w14:textId="77777777" w:rsidR="00542952" w:rsidRDefault="00542952">
    <w:pPr>
      <w:pBdr>
        <w:top w:val="nil"/>
        <w:left w:val="nil"/>
        <w:bottom w:val="nil"/>
        <w:right w:val="nil"/>
        <w:between w:val="nil"/>
      </w:pBdr>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28A8" w14:textId="77777777" w:rsidR="00A208CE" w:rsidRDefault="00A208CE">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FD2A48"/>
    <w:multiLevelType w:val="hybridMultilevel"/>
    <w:tmpl w:val="E58E21FC"/>
    <w:lvl w:ilvl="0" w:tplc="E6E0DCE6">
      <w:start w:val="1"/>
      <w:numFmt w:val="lowerLetter"/>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num w:numId="1" w16cid:durableId="579104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DC1tDQxMLc0MjdQ0lEKTi0uzszPAykwrAUA2iUa+ywAAAA="/>
  </w:docVars>
  <w:rsids>
    <w:rsidRoot w:val="00542952"/>
    <w:rsid w:val="000214E0"/>
    <w:rsid w:val="000470F1"/>
    <w:rsid w:val="001F7035"/>
    <w:rsid w:val="002444F7"/>
    <w:rsid w:val="00246390"/>
    <w:rsid w:val="00327EBA"/>
    <w:rsid w:val="004A58B7"/>
    <w:rsid w:val="004D3D33"/>
    <w:rsid w:val="004E01B8"/>
    <w:rsid w:val="00542952"/>
    <w:rsid w:val="005629CD"/>
    <w:rsid w:val="00571923"/>
    <w:rsid w:val="005B5873"/>
    <w:rsid w:val="005C13CC"/>
    <w:rsid w:val="006C07E0"/>
    <w:rsid w:val="007240AE"/>
    <w:rsid w:val="00761EBD"/>
    <w:rsid w:val="007F3997"/>
    <w:rsid w:val="00824F11"/>
    <w:rsid w:val="00853920"/>
    <w:rsid w:val="00903426"/>
    <w:rsid w:val="00966DC7"/>
    <w:rsid w:val="009717C8"/>
    <w:rsid w:val="00990325"/>
    <w:rsid w:val="00A06052"/>
    <w:rsid w:val="00A208CE"/>
    <w:rsid w:val="00A61767"/>
    <w:rsid w:val="00AA3E01"/>
    <w:rsid w:val="00AE5AB7"/>
    <w:rsid w:val="00B20FB3"/>
    <w:rsid w:val="00BE15BB"/>
    <w:rsid w:val="00C809C0"/>
    <w:rsid w:val="00CD59B4"/>
    <w:rsid w:val="00CE2A63"/>
    <w:rsid w:val="00CF2DB6"/>
    <w:rsid w:val="00D117AC"/>
    <w:rsid w:val="00DA6C01"/>
    <w:rsid w:val="00DF7CC0"/>
    <w:rsid w:val="00E6318C"/>
    <w:rsid w:val="00E71001"/>
    <w:rsid w:val="00EC7002"/>
    <w:rsid w:val="00F64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A8DF60"/>
  <w15:docId w15:val="{0D82ED80-4339-4F60-964E-462D06DFF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rPr>
      <w:rFonts w:ascii="Tahoma" w:eastAsia="Times New Roman" w:hAnsi="Tahoma" w:cs="Tahoma"/>
      <w:w w:val="100"/>
      <w:position w:val="-1"/>
      <w:sz w:val="16"/>
      <w:szCs w:val="16"/>
      <w:effect w:val="none"/>
      <w:vertAlign w:val="baseline"/>
      <w:cs w:val="0"/>
      <w:em w:val="none"/>
    </w:rPr>
  </w:style>
  <w:style w:type="paragraph" w:styleId="ListParagraph">
    <w:name w:val="List Paragraph"/>
    <w:basedOn w:val="Normal"/>
    <w:pPr>
      <w:ind w:left="720"/>
      <w:contextualSpacing/>
    </w:pPr>
  </w:style>
  <w:style w:type="paragraph" w:styleId="Header">
    <w:name w:val="header"/>
    <w:basedOn w:val="Normal"/>
    <w:qFormat/>
  </w:style>
  <w:style w:type="character" w:customStyle="1" w:styleId="HeaderChar">
    <w:name w:val="Header Char"/>
    <w:rPr>
      <w:rFonts w:ascii="Times New Roman" w:eastAsia="Times New Roman" w:hAnsi="Times New Roman" w:cs="Times New Roman"/>
      <w:w w:val="100"/>
      <w:position w:val="-1"/>
      <w:sz w:val="24"/>
      <w:szCs w:val="24"/>
      <w:effect w:val="none"/>
      <w:vertAlign w:val="baseline"/>
      <w:cs w:val="0"/>
      <w:em w:val="none"/>
    </w:rPr>
  </w:style>
  <w:style w:type="paragraph" w:styleId="Footer">
    <w:name w:val="footer"/>
    <w:basedOn w:val="Normal"/>
    <w:qFormat/>
  </w:style>
  <w:style w:type="character" w:customStyle="1" w:styleId="FooterChar">
    <w:name w:val="Footer Char"/>
    <w:rPr>
      <w:rFonts w:ascii="Times New Roman" w:eastAsia="Times New Roman" w:hAnsi="Times New Roman" w:cs="Times New Roman"/>
      <w:w w:val="100"/>
      <w:position w:val="-1"/>
      <w:sz w:val="24"/>
      <w:szCs w:val="24"/>
      <w:effect w:val="none"/>
      <w:vertAlign w:val="baseline"/>
      <w:cs w:val="0"/>
      <w:em w:val="none"/>
    </w:rPr>
  </w:style>
  <w:style w:type="paragraph" w:styleId="NoSpacing">
    <w:name w:val="No Spacing"/>
    <w:pPr>
      <w:suppressAutoHyphens/>
      <w:spacing w:line="1" w:lineRule="atLeast"/>
      <w:ind w:leftChars="-1" w:left="-1" w:hangingChars="1" w:hanging="1"/>
      <w:textDirection w:val="btLr"/>
      <w:textAlignment w:val="top"/>
      <w:outlineLvl w:val="0"/>
    </w:pPr>
    <w:rPr>
      <w:position w:val="-1"/>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fUCCURnWhHXHQ9m0VWb/taC0uoQ==">CgMxLjA4AHIhMTEwaUJhSUVuZlZkUDlNeGg2ektEOGE5bHlTQnhrZ2hF</go:docsCustomData>
</go:gDocsCustomXmlDataStorage>
</file>

<file path=customXml/itemProps1.xml><?xml version="1.0" encoding="utf-8"?>
<ds:datastoreItem xmlns:ds="http://schemas.openxmlformats.org/officeDocument/2006/customXml" ds:itemID="{24CE8FAC-D961-4D42-A526-3FCC9B932C3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56</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02-131202-081</cp:lastModifiedBy>
  <cp:revision>2</cp:revision>
  <dcterms:created xsi:type="dcterms:W3CDTF">2023-10-30T15:53:00Z</dcterms:created>
  <dcterms:modified xsi:type="dcterms:W3CDTF">2023-10-3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2929c3e8a563c74db06895c135a5012d39a13bbbc30968e4b54efebbab7a8</vt:lpwstr>
  </property>
</Properties>
</file>